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1.10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To what extent does hunting of wildlife concern you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t at all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light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omewhat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oderately concern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xtremely concerne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0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9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3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9.1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2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7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3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8.2% (113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5% (42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9.6% (78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1% (60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6% (106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2T19:48:04Z</dcterms:created>
  <dcterms:modified xsi:type="dcterms:W3CDTF">2023-12-12T19:48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